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5BEAFBD0" w:rsidR="0024270E" w:rsidRDefault="0024270E" w:rsidP="007B59E5">
      <w:r>
        <w:t xml:space="preserve">Date: </w:t>
      </w:r>
      <w:r w:rsidR="00623AA9">
        <w:t xml:space="preserve">Wednesday, </w:t>
      </w:r>
      <w:r w:rsidR="00175F1F">
        <w:t>December 20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 w:rsidRPr="00D7640E">
        <w:rPr>
          <w:rStyle w:val="Strong"/>
        </w:rPr>
        <w:t xml:space="preserve">As provided by MN Stat. 13D.021, the meeting </w:t>
      </w:r>
      <w:proofErr w:type="gramStart"/>
      <w:r w:rsidRPr="00D7640E">
        <w:rPr>
          <w:rStyle w:val="Strong"/>
        </w:rPr>
        <w:t>was held</w:t>
      </w:r>
      <w:proofErr w:type="gramEnd"/>
      <w:r w:rsidRPr="00D7640E">
        <w:rPr>
          <w:rStyle w:val="Strong"/>
        </w:rPr>
        <w:t xml:space="preserve"> electronically</w:t>
      </w:r>
      <w:bookmarkEnd w:id="0"/>
      <w:r w:rsidR="00A51198">
        <w:rPr>
          <w:rStyle w:val="Strong"/>
        </w:rPr>
        <w:t>.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47120D7C" w:rsidR="009A1838" w:rsidRPr="00300755" w:rsidRDefault="005E6AF9" w:rsidP="009A1838"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190C18C6" w:rsidR="009A1838" w:rsidRDefault="00D662C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9EECE41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5ECB616C" w14:textId="5078A4AF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0EC2BAE5" w:rsidR="009A1838" w:rsidRDefault="000E5D60" w:rsidP="009A1838">
            <w:pPr>
              <w:rPr>
                <w:lang w:bidi="en-US"/>
              </w:rPr>
            </w:pPr>
            <w:r>
              <w:rPr>
                <w:lang w:bidi="en-US"/>
              </w:rPr>
              <w:t>Present (joined at 10:56 am)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B7CFE24" w:rsidR="009A1838" w:rsidRDefault="00175F1F" w:rsidP="009A1838">
            <w:pPr>
              <w:rPr>
                <w:lang w:bidi="en-US"/>
              </w:rPr>
            </w:pPr>
            <w:r>
              <w:rPr>
                <w:lang w:bidi="en-US"/>
              </w:rPr>
              <w:t>Present (</w:t>
            </w:r>
            <w:r w:rsidR="000E5D60">
              <w:rPr>
                <w:lang w:bidi="en-US"/>
              </w:rPr>
              <w:t xml:space="preserve">left </w:t>
            </w:r>
            <w:r>
              <w:rPr>
                <w:lang w:bidi="en-US"/>
              </w:rPr>
              <w:t>at11:20)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5DF16264" w14:textId="77777777" w:rsidR="00175F1F" w:rsidRDefault="00175F1F" w:rsidP="00AA7966">
      <w:pPr>
        <w:pStyle w:val="ListParagraph"/>
      </w:pPr>
      <w:r>
        <w:t>David Dively</w:t>
      </w:r>
    </w:p>
    <w:p w14:paraId="7F3664B6" w14:textId="6AEFC3D9" w:rsidR="00175F1F" w:rsidRDefault="00175F1F" w:rsidP="00AA7966">
      <w:pPr>
        <w:pStyle w:val="ListParagraph"/>
      </w:pPr>
      <w:r>
        <w:t>David Fenley</w:t>
      </w:r>
    </w:p>
    <w:p w14:paraId="0C3C8210" w14:textId="77777777" w:rsidR="00175F1F" w:rsidRDefault="00175F1F" w:rsidP="00AA7966">
      <w:pPr>
        <w:pStyle w:val="ListParagraph"/>
      </w:pPr>
      <w:r>
        <w:t>Shannon Hartwig</w:t>
      </w:r>
    </w:p>
    <w:p w14:paraId="73B1C4F2" w14:textId="6B1AD400" w:rsidR="00175F1F" w:rsidRDefault="00175F1F" w:rsidP="00AA7966">
      <w:pPr>
        <w:pStyle w:val="ListParagraph"/>
      </w:pPr>
      <w:r>
        <w:t>Caitlin Arreola</w:t>
      </w:r>
    </w:p>
    <w:p w14:paraId="14B62A2B" w14:textId="08565970" w:rsidR="00D662CC" w:rsidRDefault="00D662CC" w:rsidP="00AA7966">
      <w:pPr>
        <w:pStyle w:val="ListParagraph"/>
      </w:pPr>
      <w:r>
        <w:t>Michelle Severson</w:t>
      </w:r>
    </w:p>
    <w:p w14:paraId="7D4DB2F8" w14:textId="7FE3A163" w:rsidR="002C763C" w:rsidRDefault="007F5999" w:rsidP="00A73F3A">
      <w:r>
        <w:t xml:space="preserve">Meeting called to order at </w:t>
      </w:r>
      <w:r w:rsidR="000E769A">
        <w:t>1</w:t>
      </w:r>
      <w:r w:rsidR="003128F7">
        <w:t>0</w:t>
      </w:r>
      <w:r w:rsidR="002C763C">
        <w:t>:</w:t>
      </w:r>
      <w:r w:rsidR="00CD1385">
        <w:t>0</w:t>
      </w:r>
      <w:r w:rsidR="00D662CC">
        <w:t>4</w:t>
      </w:r>
      <w:r w:rsidR="00CD1385">
        <w:t xml:space="preserve"> </w:t>
      </w:r>
      <w:r w:rsidR="002C763C">
        <w:t>am</w:t>
      </w:r>
    </w:p>
    <w:p w14:paraId="0974D011" w14:textId="58951B5A" w:rsidR="00954610" w:rsidRDefault="007F5999" w:rsidP="00954610">
      <w:pPr>
        <w:pStyle w:val="Heading2"/>
      </w:pPr>
      <w:r>
        <w:t xml:space="preserve">Approval of </w:t>
      </w:r>
      <w:r w:rsidR="00A51198">
        <w:t>M</w:t>
      </w:r>
      <w:r>
        <w:t>inutes and Agenda</w:t>
      </w:r>
    </w:p>
    <w:p w14:paraId="0748DDA5" w14:textId="33CEFAEC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175F1F">
        <w:t>Quinn Nystrom</w:t>
      </w:r>
      <w:r w:rsidR="00A02C24">
        <w:t xml:space="preserve"> </w:t>
      </w:r>
      <w:r w:rsidR="0043160E">
        <w:t xml:space="preserve">motioned for approval of the approval of the agenda for the </w:t>
      </w:r>
      <w:r w:rsidR="00A02C24">
        <w:t>October</w:t>
      </w:r>
      <w:r w:rsidR="00D73279">
        <w:t xml:space="preserve"> </w:t>
      </w:r>
      <w:r w:rsidR="00A02C24">
        <w:t>16</w:t>
      </w:r>
      <w:r w:rsidR="0043160E">
        <w:t>, 202</w:t>
      </w:r>
      <w:r w:rsidR="00B15704">
        <w:t>3</w:t>
      </w:r>
      <w:r w:rsidR="0043160E">
        <w:t xml:space="preserve">, meeting, </w:t>
      </w:r>
      <w:r w:rsidR="00175F1F">
        <w:t>Andy Christensen</w:t>
      </w:r>
      <w:r w:rsidR="00A02C24">
        <w:t xml:space="preserve"> </w:t>
      </w:r>
      <w:r w:rsidR="0043160E">
        <w:t xml:space="preserve">seconded the motion. All in favor. Roll call vote </w:t>
      </w:r>
      <w:r w:rsidR="00D1630A">
        <w:t>3</w:t>
      </w:r>
      <w:r w:rsidR="002159E3">
        <w:t>/</w:t>
      </w:r>
      <w:r w:rsidR="00D1630A">
        <w:t>3</w:t>
      </w:r>
      <w:r w:rsidR="00B15704">
        <w:t xml:space="preserve"> </w:t>
      </w:r>
      <w:r w:rsidR="007354B7">
        <w:t xml:space="preserve">members </w:t>
      </w:r>
      <w:r w:rsidR="00975586">
        <w:t>present</w:t>
      </w:r>
      <w:r w:rsidR="00D1630A">
        <w:t xml:space="preserve">, </w:t>
      </w:r>
      <w:proofErr w:type="gramStart"/>
      <w:r w:rsidR="00D1630A">
        <w:t>1</w:t>
      </w:r>
      <w:proofErr w:type="gramEnd"/>
      <w:r w:rsidR="00D1630A">
        <w:t xml:space="preserve"> member absent</w:t>
      </w:r>
      <w:r w:rsidR="00975586">
        <w:t>.</w:t>
      </w:r>
    </w:p>
    <w:p w14:paraId="032BF6B6" w14:textId="61C316F1" w:rsidR="00B429D0" w:rsidRPr="00B429D0" w:rsidRDefault="00E42156" w:rsidP="00B429D0">
      <w:pPr>
        <w:ind w:firstLine="720"/>
      </w:pPr>
      <w:proofErr w:type="gramStart"/>
      <w:r>
        <w:lastRenderedPageBreak/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175F1F">
        <w:t>Andy Christensen</w:t>
      </w:r>
      <w:proofErr w:type="gramEnd"/>
      <w:r w:rsidR="007F5999">
        <w:t xml:space="preserve"> approve the </w:t>
      </w:r>
      <w:r w:rsidR="00175F1F">
        <w:t>October</w:t>
      </w:r>
      <w:r w:rsidR="00A02C24">
        <w:t xml:space="preserve"> </w:t>
      </w:r>
      <w:r w:rsidR="00175F1F">
        <w:t>16</w:t>
      </w:r>
      <w:r w:rsidR="00A02C24">
        <w:t xml:space="preserve"> and </w:t>
      </w:r>
      <w:r w:rsidR="00175F1F">
        <w:t>November 27,</w:t>
      </w:r>
      <w:r w:rsidR="007F5999">
        <w:t xml:space="preserve"> 202</w:t>
      </w:r>
      <w:r w:rsidR="006C31C4">
        <w:t>3</w:t>
      </w:r>
      <w:r>
        <w:t>,</w:t>
      </w:r>
      <w:r w:rsidR="007F5999">
        <w:t xml:space="preserve"> minutes</w:t>
      </w:r>
      <w:r w:rsidR="001C403E">
        <w:t>.</w:t>
      </w:r>
      <w:r w:rsidR="00687101">
        <w:t xml:space="preserve"> </w:t>
      </w:r>
      <w:r w:rsidR="00175F1F">
        <w:t>Quinn Nystrom</w:t>
      </w:r>
      <w:r w:rsidR="00D1630A">
        <w:t xml:space="preserve"> seconded the motion. All in favor. Roll call vote 3/3 members present, </w:t>
      </w:r>
      <w:proofErr w:type="gramStart"/>
      <w:r w:rsidR="00D1630A">
        <w:t>1</w:t>
      </w:r>
      <w:proofErr w:type="gramEnd"/>
      <w:r w:rsidR="00D1630A">
        <w:t xml:space="preserve"> member absent.</w:t>
      </w:r>
    </w:p>
    <w:p w14:paraId="6B6A2C62" w14:textId="2BF79481" w:rsidR="00E2193E" w:rsidRDefault="00E2193E" w:rsidP="001759DD">
      <w:pPr>
        <w:pStyle w:val="Heading2"/>
      </w:pPr>
      <w:r w:rsidRPr="00E2193E">
        <w:t>Council Planning Business</w:t>
      </w:r>
    </w:p>
    <w:p w14:paraId="14F2C9E3" w14:textId="09E68432" w:rsidR="00E2193E" w:rsidRDefault="00E2193E" w:rsidP="001759DD">
      <w:pPr>
        <w:pStyle w:val="Heading3"/>
      </w:pPr>
      <w:r w:rsidRPr="00E2193E">
        <w:t>Employee Review Process Update</w:t>
      </w:r>
    </w:p>
    <w:p w14:paraId="77F2A3A3" w14:textId="5FE3BD96" w:rsidR="00A02C24" w:rsidRDefault="00A02C24" w:rsidP="00E2193E">
      <w:pPr>
        <w:ind w:left="720"/>
      </w:pPr>
      <w:r>
        <w:t xml:space="preserve">Discussion </w:t>
      </w:r>
      <w:r w:rsidR="00D900B3">
        <w:t xml:space="preserve">the group agreed on condensing the document and </w:t>
      </w:r>
      <w:proofErr w:type="gramStart"/>
      <w:r w:rsidR="00D900B3">
        <w:t>submitting</w:t>
      </w:r>
      <w:proofErr w:type="gramEnd"/>
      <w:r w:rsidR="00D900B3">
        <w:t xml:space="preserve"> on 12/20/2023.</w:t>
      </w:r>
    </w:p>
    <w:p w14:paraId="327C8DA4" w14:textId="392E4FD5" w:rsidR="00A02C24" w:rsidRDefault="00A02C24" w:rsidP="00A02C24">
      <w:pPr>
        <w:ind w:left="720"/>
      </w:pPr>
      <w:r>
        <w:t xml:space="preserve">Next Steps: Staff will pull together the </w:t>
      </w:r>
      <w:r w:rsidR="00E2193E">
        <w:t xml:space="preserve">comments and condense them into the Supervisor sections and add the group comments to the Additional Comments section. The document will </w:t>
      </w:r>
      <w:proofErr w:type="gramStart"/>
      <w:r w:rsidR="00E2193E">
        <w:t>be completed</w:t>
      </w:r>
      <w:proofErr w:type="gramEnd"/>
      <w:r w:rsidR="00E2193E">
        <w:t xml:space="preserve"> today.</w:t>
      </w:r>
    </w:p>
    <w:p w14:paraId="246E633A" w14:textId="4F03B63F" w:rsidR="00E2193E" w:rsidRDefault="00E2193E" w:rsidP="001759DD">
      <w:pPr>
        <w:pStyle w:val="Heading3"/>
      </w:pPr>
      <w:r>
        <w:t xml:space="preserve">Keeping </w:t>
      </w:r>
      <w:r w:rsidRPr="00E2193E">
        <w:t>council</w:t>
      </w:r>
      <w:r>
        <w:t xml:space="preserve"> discussion on topic – Update Meeting Best Practices Document</w:t>
      </w:r>
    </w:p>
    <w:p w14:paraId="6C2A8851" w14:textId="6027A1E3" w:rsidR="00A02C24" w:rsidRDefault="00A02C24" w:rsidP="00E2193E">
      <w:pPr>
        <w:ind w:left="720"/>
      </w:pPr>
      <w:r>
        <w:t xml:space="preserve">Group Discussion - Staff will </w:t>
      </w:r>
      <w:r w:rsidR="000E5D60">
        <w:t>update the document and begin sharing with the meeting notices for committee meetings. The group will add and adapt the document as needed to reflect the council best fit.</w:t>
      </w:r>
    </w:p>
    <w:p w14:paraId="236110DB" w14:textId="737441AB" w:rsidR="0055337A" w:rsidRDefault="00593D3B" w:rsidP="007C0404">
      <w:pPr>
        <w:pStyle w:val="Heading2"/>
      </w:pPr>
      <w:r>
        <w:t>Action Steps/</w:t>
      </w:r>
      <w:r w:rsidR="0055337A">
        <w:t xml:space="preserve">Follow </w:t>
      </w:r>
      <w:r w:rsidR="00EA70F5">
        <w:t>U</w:t>
      </w:r>
      <w:r w:rsidR="0055337A">
        <w:t>p</w:t>
      </w:r>
    </w:p>
    <w:p w14:paraId="2B31228D" w14:textId="7799BE54" w:rsidR="00914CE9" w:rsidRPr="00914CE9" w:rsidRDefault="00A0636D" w:rsidP="00914CE9">
      <w:pPr>
        <w:rPr>
          <w:lang w:bidi="en-US"/>
        </w:rPr>
      </w:pPr>
      <w:r>
        <w:rPr>
          <w:lang w:bidi="en-US"/>
        </w:rPr>
        <w:t xml:space="preserve">Update the Employee review form and the </w:t>
      </w:r>
      <w:r w:rsidR="00FB1641">
        <w:rPr>
          <w:lang w:bidi="en-US"/>
        </w:rPr>
        <w:t>best</w:t>
      </w:r>
      <w:r>
        <w:rPr>
          <w:lang w:bidi="en-US"/>
        </w:rPr>
        <w:t xml:space="preserve"> practices and share.</w:t>
      </w:r>
    </w:p>
    <w:p w14:paraId="2707E134" w14:textId="7F469F97" w:rsidR="00FE74AF" w:rsidRDefault="00FE74AF" w:rsidP="00C46F5D">
      <w:r>
        <w:t>Meeting adjourned</w:t>
      </w:r>
      <w:r w:rsidR="00C76843">
        <w:t xml:space="preserve"> 1</w:t>
      </w:r>
      <w:r w:rsidR="00A07BA4">
        <w:t>1</w:t>
      </w:r>
      <w:r w:rsidR="00C76843">
        <w:t>:</w:t>
      </w:r>
      <w:r w:rsidR="00A0636D">
        <w:t>06</w:t>
      </w:r>
      <w:r w:rsidR="00C76843">
        <w:t xml:space="preserve"> </w:t>
      </w:r>
      <w:r w:rsidR="00B9203C">
        <w:t>a</w:t>
      </w:r>
      <w:r w:rsidR="00C76843">
        <w:t>m</w:t>
      </w:r>
    </w:p>
    <w:p w14:paraId="1A47F059" w14:textId="7C290651" w:rsidR="00352CA2" w:rsidRPr="00543C97" w:rsidRDefault="0050141C" w:rsidP="00543C97">
      <w:r w:rsidRPr="00543C97">
        <w:t>S</w:t>
      </w:r>
      <w:r w:rsidR="0024270E" w:rsidRPr="00543C97">
        <w:t>ubmitted By</w:t>
      </w:r>
      <w:r w:rsidR="0060431B" w:rsidRPr="00543C97">
        <w:t xml:space="preserve">: </w:t>
      </w:r>
      <w:r w:rsidR="00A0636D" w:rsidRPr="00543C97">
        <w:t>Shannon Hartwig</w:t>
      </w:r>
    </w:p>
    <w:sectPr w:rsidR="00352CA2" w:rsidRPr="00543C97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EAE19" w14:textId="77777777" w:rsidR="00E5363D" w:rsidRDefault="00E5363D" w:rsidP="00D91FF4">
      <w:r>
        <w:separator/>
      </w:r>
    </w:p>
  </w:endnote>
  <w:endnote w:type="continuationSeparator" w:id="0">
    <w:p w14:paraId="385D7257" w14:textId="77777777" w:rsidR="00E5363D" w:rsidRDefault="00E5363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3B69C8DB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60B6B">
          <w:t>Council Planning Committee Minutes,</w:t>
        </w:r>
        <w:r w:rsidR="00B15704">
          <w:t xml:space="preserve"> </w:t>
        </w:r>
        <w:r w:rsidR="00A02C24">
          <w:t>1</w:t>
        </w:r>
        <w:r w:rsidR="00A0636D">
          <w:t>2</w:t>
        </w:r>
        <w:r w:rsidR="00A02C24">
          <w:t>/</w:t>
        </w:r>
        <w:r w:rsidR="00A0636D">
          <w:t>20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2A35F" w14:textId="77777777" w:rsidR="00E5363D" w:rsidRDefault="00E5363D" w:rsidP="00D91FF4">
      <w:r>
        <w:separator/>
      </w:r>
    </w:p>
  </w:footnote>
  <w:footnote w:type="continuationSeparator" w:id="0">
    <w:p w14:paraId="61A8AEE2" w14:textId="77777777" w:rsidR="00E5363D" w:rsidRDefault="00E5363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3.2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34D40E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216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54E9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18E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B00F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E468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50D8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BCA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1050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4AA8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0D56E9"/>
    <w:multiLevelType w:val="hybridMultilevel"/>
    <w:tmpl w:val="05FE5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574947">
    <w:abstractNumId w:val="9"/>
  </w:num>
  <w:num w:numId="2" w16cid:durableId="65029719">
    <w:abstractNumId w:val="14"/>
  </w:num>
  <w:num w:numId="3" w16cid:durableId="105152110">
    <w:abstractNumId w:val="29"/>
  </w:num>
  <w:num w:numId="4" w16cid:durableId="1524586593">
    <w:abstractNumId w:val="26"/>
  </w:num>
  <w:num w:numId="5" w16cid:durableId="457794277">
    <w:abstractNumId w:val="24"/>
  </w:num>
  <w:num w:numId="6" w16cid:durableId="601298359">
    <w:abstractNumId w:val="11"/>
  </w:num>
  <w:num w:numId="7" w16cid:durableId="1815756017">
    <w:abstractNumId w:val="20"/>
  </w:num>
  <w:num w:numId="8" w16cid:durableId="699820584">
    <w:abstractNumId w:val="15"/>
  </w:num>
  <w:num w:numId="9" w16cid:durableId="605698856">
    <w:abstractNumId w:val="18"/>
  </w:num>
  <w:num w:numId="10" w16cid:durableId="426737037">
    <w:abstractNumId w:val="8"/>
  </w:num>
  <w:num w:numId="11" w16cid:durableId="1029330852">
    <w:abstractNumId w:val="8"/>
  </w:num>
  <w:num w:numId="12" w16cid:durableId="1520971355">
    <w:abstractNumId w:val="30"/>
  </w:num>
  <w:num w:numId="13" w16cid:durableId="865756557">
    <w:abstractNumId w:val="32"/>
  </w:num>
  <w:num w:numId="14" w16cid:durableId="1354040211">
    <w:abstractNumId w:val="22"/>
  </w:num>
  <w:num w:numId="15" w16cid:durableId="1709407558">
    <w:abstractNumId w:val="8"/>
  </w:num>
  <w:num w:numId="16" w16cid:durableId="491137744">
    <w:abstractNumId w:val="32"/>
  </w:num>
  <w:num w:numId="17" w16cid:durableId="133186610">
    <w:abstractNumId w:val="22"/>
  </w:num>
  <w:num w:numId="18" w16cid:durableId="1883319142">
    <w:abstractNumId w:val="17"/>
  </w:num>
  <w:num w:numId="19" w16cid:durableId="448428346">
    <w:abstractNumId w:val="12"/>
  </w:num>
  <w:num w:numId="20" w16cid:durableId="1855220597">
    <w:abstractNumId w:val="1"/>
  </w:num>
  <w:num w:numId="21" w16cid:durableId="1509174684">
    <w:abstractNumId w:val="0"/>
  </w:num>
  <w:num w:numId="22" w16cid:durableId="2050957374">
    <w:abstractNumId w:val="16"/>
  </w:num>
  <w:num w:numId="23" w16cid:durableId="1991515884">
    <w:abstractNumId w:val="25"/>
  </w:num>
  <w:num w:numId="24" w16cid:durableId="1967736061">
    <w:abstractNumId w:val="27"/>
  </w:num>
  <w:num w:numId="25" w16cid:durableId="1702822485">
    <w:abstractNumId w:val="27"/>
  </w:num>
  <w:num w:numId="26" w16cid:durableId="1637448318">
    <w:abstractNumId w:val="28"/>
  </w:num>
  <w:num w:numId="27" w16cid:durableId="792476510">
    <w:abstractNumId w:val="19"/>
  </w:num>
  <w:num w:numId="28" w16cid:durableId="1432046580">
    <w:abstractNumId w:val="31"/>
  </w:num>
  <w:num w:numId="29" w16cid:durableId="1120763672">
    <w:abstractNumId w:val="23"/>
  </w:num>
  <w:num w:numId="30" w16cid:durableId="610672607">
    <w:abstractNumId w:val="13"/>
  </w:num>
  <w:num w:numId="31" w16cid:durableId="1711683991">
    <w:abstractNumId w:val="10"/>
  </w:num>
  <w:num w:numId="32" w16cid:durableId="1922375373">
    <w:abstractNumId w:val="7"/>
  </w:num>
  <w:num w:numId="33" w16cid:durableId="1711026554">
    <w:abstractNumId w:val="6"/>
  </w:num>
  <w:num w:numId="34" w16cid:durableId="2093964967">
    <w:abstractNumId w:val="5"/>
  </w:num>
  <w:num w:numId="35" w16cid:durableId="605500022">
    <w:abstractNumId w:val="4"/>
  </w:num>
  <w:num w:numId="36" w16cid:durableId="1392266840">
    <w:abstractNumId w:val="3"/>
  </w:num>
  <w:num w:numId="37" w16cid:durableId="1587688714">
    <w:abstractNumId w:val="2"/>
  </w:num>
  <w:num w:numId="38" w16cid:durableId="527303659">
    <w:abstractNumId w:val="19"/>
  </w:num>
  <w:num w:numId="39" w16cid:durableId="2072387767">
    <w:abstractNumId w:val="19"/>
  </w:num>
  <w:num w:numId="40" w16cid:durableId="1721519048">
    <w:abstractNumId w:val="19"/>
  </w:num>
  <w:num w:numId="41" w16cid:durableId="3823383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12845"/>
    <w:rsid w:val="00015310"/>
    <w:rsid w:val="00021F9D"/>
    <w:rsid w:val="0002330C"/>
    <w:rsid w:val="000242C8"/>
    <w:rsid w:val="00025061"/>
    <w:rsid w:val="00036424"/>
    <w:rsid w:val="00040C79"/>
    <w:rsid w:val="00053E8E"/>
    <w:rsid w:val="00063746"/>
    <w:rsid w:val="00064B90"/>
    <w:rsid w:val="0006614A"/>
    <w:rsid w:val="000722DA"/>
    <w:rsid w:val="0007374A"/>
    <w:rsid w:val="00073A42"/>
    <w:rsid w:val="00077A06"/>
    <w:rsid w:val="00080404"/>
    <w:rsid w:val="000839F4"/>
    <w:rsid w:val="00084742"/>
    <w:rsid w:val="00093858"/>
    <w:rsid w:val="00093D07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5D60"/>
    <w:rsid w:val="000E769A"/>
    <w:rsid w:val="000F0455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0C1F"/>
    <w:rsid w:val="00163C7C"/>
    <w:rsid w:val="0016451B"/>
    <w:rsid w:val="001661D9"/>
    <w:rsid w:val="001708EC"/>
    <w:rsid w:val="001759DD"/>
    <w:rsid w:val="00175F1F"/>
    <w:rsid w:val="00183145"/>
    <w:rsid w:val="001925A8"/>
    <w:rsid w:val="0019262A"/>
    <w:rsid w:val="00194CC2"/>
    <w:rsid w:val="0019641E"/>
    <w:rsid w:val="0019673D"/>
    <w:rsid w:val="00196F56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6DD6"/>
    <w:rsid w:val="001E7EA4"/>
    <w:rsid w:val="001E7F18"/>
    <w:rsid w:val="001F66FC"/>
    <w:rsid w:val="00201716"/>
    <w:rsid w:val="002119CB"/>
    <w:rsid w:val="00211CA3"/>
    <w:rsid w:val="00214427"/>
    <w:rsid w:val="00214E09"/>
    <w:rsid w:val="002159E3"/>
    <w:rsid w:val="00222A49"/>
    <w:rsid w:val="00223723"/>
    <w:rsid w:val="0022552E"/>
    <w:rsid w:val="002255AA"/>
    <w:rsid w:val="00227E68"/>
    <w:rsid w:val="002308B5"/>
    <w:rsid w:val="00232695"/>
    <w:rsid w:val="00232F7C"/>
    <w:rsid w:val="00234B9C"/>
    <w:rsid w:val="00236CB0"/>
    <w:rsid w:val="0024270E"/>
    <w:rsid w:val="00244D76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0B6"/>
    <w:rsid w:val="00277F00"/>
    <w:rsid w:val="00280071"/>
    <w:rsid w:val="00280D6B"/>
    <w:rsid w:val="00282084"/>
    <w:rsid w:val="002853FD"/>
    <w:rsid w:val="00291052"/>
    <w:rsid w:val="00293D18"/>
    <w:rsid w:val="00296CDD"/>
    <w:rsid w:val="0029776F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D55E8"/>
    <w:rsid w:val="002D620D"/>
    <w:rsid w:val="002E1735"/>
    <w:rsid w:val="002E7098"/>
    <w:rsid w:val="002E7B07"/>
    <w:rsid w:val="002F03A4"/>
    <w:rsid w:val="002F1057"/>
    <w:rsid w:val="002F1947"/>
    <w:rsid w:val="002F32E9"/>
    <w:rsid w:val="002F5AD7"/>
    <w:rsid w:val="00300755"/>
    <w:rsid w:val="00304C4A"/>
    <w:rsid w:val="003056C3"/>
    <w:rsid w:val="00306D94"/>
    <w:rsid w:val="00310005"/>
    <w:rsid w:val="00310171"/>
    <w:rsid w:val="003125DF"/>
    <w:rsid w:val="003128F7"/>
    <w:rsid w:val="00322854"/>
    <w:rsid w:val="00323357"/>
    <w:rsid w:val="00326192"/>
    <w:rsid w:val="00326319"/>
    <w:rsid w:val="00326B99"/>
    <w:rsid w:val="003306BB"/>
    <w:rsid w:val="00330A0B"/>
    <w:rsid w:val="00333DB4"/>
    <w:rsid w:val="00334B44"/>
    <w:rsid w:val="00335736"/>
    <w:rsid w:val="00346397"/>
    <w:rsid w:val="00352CA2"/>
    <w:rsid w:val="003563D2"/>
    <w:rsid w:val="003570F0"/>
    <w:rsid w:val="00362536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D7C15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0EA3"/>
    <w:rsid w:val="0047706A"/>
    <w:rsid w:val="004816B5"/>
    <w:rsid w:val="00483DD2"/>
    <w:rsid w:val="00484EEB"/>
    <w:rsid w:val="004859DC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2E7"/>
    <w:rsid w:val="004E75B3"/>
    <w:rsid w:val="004E76B0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3C97"/>
    <w:rsid w:val="00544E4D"/>
    <w:rsid w:val="005469C8"/>
    <w:rsid w:val="00547552"/>
    <w:rsid w:val="00547961"/>
    <w:rsid w:val="00547BD0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773DC"/>
    <w:rsid w:val="0058227B"/>
    <w:rsid w:val="005918F4"/>
    <w:rsid w:val="00593D3B"/>
    <w:rsid w:val="00593D3D"/>
    <w:rsid w:val="00594725"/>
    <w:rsid w:val="005A6D82"/>
    <w:rsid w:val="005B1360"/>
    <w:rsid w:val="005B2DDF"/>
    <w:rsid w:val="005B3278"/>
    <w:rsid w:val="005B372D"/>
    <w:rsid w:val="005B4AE7"/>
    <w:rsid w:val="005B53B0"/>
    <w:rsid w:val="005B7681"/>
    <w:rsid w:val="005C16D8"/>
    <w:rsid w:val="005C79F6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1A38"/>
    <w:rsid w:val="005F6005"/>
    <w:rsid w:val="00601B3F"/>
    <w:rsid w:val="0060431B"/>
    <w:rsid w:val="006064AB"/>
    <w:rsid w:val="0060686B"/>
    <w:rsid w:val="00621BD2"/>
    <w:rsid w:val="0062270D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31C4"/>
    <w:rsid w:val="006C7250"/>
    <w:rsid w:val="006D10BF"/>
    <w:rsid w:val="006D208E"/>
    <w:rsid w:val="006D4829"/>
    <w:rsid w:val="006D4A0A"/>
    <w:rsid w:val="006D628F"/>
    <w:rsid w:val="006E0865"/>
    <w:rsid w:val="006E18EC"/>
    <w:rsid w:val="006E2D98"/>
    <w:rsid w:val="006F3B38"/>
    <w:rsid w:val="00700344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354B7"/>
    <w:rsid w:val="0074778B"/>
    <w:rsid w:val="00757E8A"/>
    <w:rsid w:val="00763530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0404"/>
    <w:rsid w:val="007C162D"/>
    <w:rsid w:val="007C6EAA"/>
    <w:rsid w:val="007D01B1"/>
    <w:rsid w:val="007D09FC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4790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8615C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3703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055"/>
    <w:rsid w:val="0090737A"/>
    <w:rsid w:val="00914CE9"/>
    <w:rsid w:val="00916881"/>
    <w:rsid w:val="00920699"/>
    <w:rsid w:val="00920DE7"/>
    <w:rsid w:val="00921930"/>
    <w:rsid w:val="0092325B"/>
    <w:rsid w:val="00930081"/>
    <w:rsid w:val="009402D1"/>
    <w:rsid w:val="00944C52"/>
    <w:rsid w:val="0094776E"/>
    <w:rsid w:val="0094786F"/>
    <w:rsid w:val="00954610"/>
    <w:rsid w:val="00957364"/>
    <w:rsid w:val="00957844"/>
    <w:rsid w:val="00960B6B"/>
    <w:rsid w:val="0096108C"/>
    <w:rsid w:val="00961591"/>
    <w:rsid w:val="00963BA0"/>
    <w:rsid w:val="00963BDA"/>
    <w:rsid w:val="00963E2A"/>
    <w:rsid w:val="00966C05"/>
    <w:rsid w:val="00967764"/>
    <w:rsid w:val="00975586"/>
    <w:rsid w:val="009810EE"/>
    <w:rsid w:val="009837DB"/>
    <w:rsid w:val="00984068"/>
    <w:rsid w:val="00984CC9"/>
    <w:rsid w:val="0098617C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53FE"/>
    <w:rsid w:val="009F6B2C"/>
    <w:rsid w:val="00A02AC3"/>
    <w:rsid w:val="00A02C24"/>
    <w:rsid w:val="00A05BD2"/>
    <w:rsid w:val="00A0636D"/>
    <w:rsid w:val="00A06790"/>
    <w:rsid w:val="00A06DC7"/>
    <w:rsid w:val="00A07720"/>
    <w:rsid w:val="00A07BA4"/>
    <w:rsid w:val="00A165E0"/>
    <w:rsid w:val="00A2369C"/>
    <w:rsid w:val="00A30799"/>
    <w:rsid w:val="00A328C4"/>
    <w:rsid w:val="00A3615B"/>
    <w:rsid w:val="00A36CC0"/>
    <w:rsid w:val="00A43148"/>
    <w:rsid w:val="00A450B6"/>
    <w:rsid w:val="00A46831"/>
    <w:rsid w:val="00A476C1"/>
    <w:rsid w:val="00A51198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75F64"/>
    <w:rsid w:val="00A827B0"/>
    <w:rsid w:val="00A827C1"/>
    <w:rsid w:val="00A835DA"/>
    <w:rsid w:val="00A92AFF"/>
    <w:rsid w:val="00A93F40"/>
    <w:rsid w:val="00A95184"/>
    <w:rsid w:val="00A96F93"/>
    <w:rsid w:val="00AA14E3"/>
    <w:rsid w:val="00AA3D76"/>
    <w:rsid w:val="00AA5994"/>
    <w:rsid w:val="00AA5EEC"/>
    <w:rsid w:val="00AA5EF9"/>
    <w:rsid w:val="00AA76A9"/>
    <w:rsid w:val="00AA7966"/>
    <w:rsid w:val="00AB048D"/>
    <w:rsid w:val="00AB1F46"/>
    <w:rsid w:val="00AB65FF"/>
    <w:rsid w:val="00AC0167"/>
    <w:rsid w:val="00AD122F"/>
    <w:rsid w:val="00AD15FB"/>
    <w:rsid w:val="00AD39DA"/>
    <w:rsid w:val="00AD5649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15704"/>
    <w:rsid w:val="00B16D8B"/>
    <w:rsid w:val="00B22520"/>
    <w:rsid w:val="00B25B3C"/>
    <w:rsid w:val="00B275D4"/>
    <w:rsid w:val="00B375C1"/>
    <w:rsid w:val="00B429D0"/>
    <w:rsid w:val="00B437C8"/>
    <w:rsid w:val="00B45E77"/>
    <w:rsid w:val="00B539C7"/>
    <w:rsid w:val="00B56F94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203C"/>
    <w:rsid w:val="00B96E66"/>
    <w:rsid w:val="00B97AC2"/>
    <w:rsid w:val="00BA3FF2"/>
    <w:rsid w:val="00BA4B72"/>
    <w:rsid w:val="00BA55AE"/>
    <w:rsid w:val="00BA682E"/>
    <w:rsid w:val="00BB1027"/>
    <w:rsid w:val="00BB1378"/>
    <w:rsid w:val="00BB26FB"/>
    <w:rsid w:val="00BB5934"/>
    <w:rsid w:val="00BC457E"/>
    <w:rsid w:val="00BC719A"/>
    <w:rsid w:val="00BD0E59"/>
    <w:rsid w:val="00BD2312"/>
    <w:rsid w:val="00BD7CC0"/>
    <w:rsid w:val="00BE0288"/>
    <w:rsid w:val="00BE3444"/>
    <w:rsid w:val="00BE39EF"/>
    <w:rsid w:val="00BE3A44"/>
    <w:rsid w:val="00BF01DB"/>
    <w:rsid w:val="00BF1F35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16A7"/>
    <w:rsid w:val="00C329C4"/>
    <w:rsid w:val="00C33DBC"/>
    <w:rsid w:val="00C365CE"/>
    <w:rsid w:val="00C417EB"/>
    <w:rsid w:val="00C41C7D"/>
    <w:rsid w:val="00C45877"/>
    <w:rsid w:val="00C46F5D"/>
    <w:rsid w:val="00C528AE"/>
    <w:rsid w:val="00C565DE"/>
    <w:rsid w:val="00C57D8A"/>
    <w:rsid w:val="00C701A7"/>
    <w:rsid w:val="00C71456"/>
    <w:rsid w:val="00C72185"/>
    <w:rsid w:val="00C73EB6"/>
    <w:rsid w:val="00C74C58"/>
    <w:rsid w:val="00C752F4"/>
    <w:rsid w:val="00C76843"/>
    <w:rsid w:val="00C76D87"/>
    <w:rsid w:val="00C833B0"/>
    <w:rsid w:val="00C9058C"/>
    <w:rsid w:val="00C90830"/>
    <w:rsid w:val="00C920E0"/>
    <w:rsid w:val="00C961DF"/>
    <w:rsid w:val="00C97B06"/>
    <w:rsid w:val="00CA4114"/>
    <w:rsid w:val="00CA5D23"/>
    <w:rsid w:val="00CB07B9"/>
    <w:rsid w:val="00CB1039"/>
    <w:rsid w:val="00CB5E25"/>
    <w:rsid w:val="00CB6317"/>
    <w:rsid w:val="00CC055C"/>
    <w:rsid w:val="00CD1385"/>
    <w:rsid w:val="00CD322B"/>
    <w:rsid w:val="00CD3996"/>
    <w:rsid w:val="00CD7B3B"/>
    <w:rsid w:val="00CE0FEE"/>
    <w:rsid w:val="00CE45B0"/>
    <w:rsid w:val="00CE4B1E"/>
    <w:rsid w:val="00CE6487"/>
    <w:rsid w:val="00CF1393"/>
    <w:rsid w:val="00CF1B9D"/>
    <w:rsid w:val="00CF4F3A"/>
    <w:rsid w:val="00D0014D"/>
    <w:rsid w:val="00D060A0"/>
    <w:rsid w:val="00D1630A"/>
    <w:rsid w:val="00D21663"/>
    <w:rsid w:val="00D22819"/>
    <w:rsid w:val="00D24F91"/>
    <w:rsid w:val="00D26CB8"/>
    <w:rsid w:val="00D3337D"/>
    <w:rsid w:val="00D33517"/>
    <w:rsid w:val="00D33929"/>
    <w:rsid w:val="00D42AA8"/>
    <w:rsid w:val="00D444C7"/>
    <w:rsid w:val="00D4609B"/>
    <w:rsid w:val="00D47347"/>
    <w:rsid w:val="00D511F0"/>
    <w:rsid w:val="00D54EE5"/>
    <w:rsid w:val="00D562A0"/>
    <w:rsid w:val="00D5762D"/>
    <w:rsid w:val="00D63F82"/>
    <w:rsid w:val="00D640FC"/>
    <w:rsid w:val="00D662CC"/>
    <w:rsid w:val="00D67157"/>
    <w:rsid w:val="00D70F7D"/>
    <w:rsid w:val="00D73279"/>
    <w:rsid w:val="00D761F7"/>
    <w:rsid w:val="00D7640E"/>
    <w:rsid w:val="00D81328"/>
    <w:rsid w:val="00D81A1F"/>
    <w:rsid w:val="00D900B3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3095"/>
    <w:rsid w:val="00DF62F1"/>
    <w:rsid w:val="00E01C2F"/>
    <w:rsid w:val="00E02EF4"/>
    <w:rsid w:val="00E03090"/>
    <w:rsid w:val="00E04FCB"/>
    <w:rsid w:val="00E06DE0"/>
    <w:rsid w:val="00E12E98"/>
    <w:rsid w:val="00E206AE"/>
    <w:rsid w:val="00E20F02"/>
    <w:rsid w:val="00E2193E"/>
    <w:rsid w:val="00E229C1"/>
    <w:rsid w:val="00E23397"/>
    <w:rsid w:val="00E24762"/>
    <w:rsid w:val="00E2696C"/>
    <w:rsid w:val="00E303D1"/>
    <w:rsid w:val="00E31781"/>
    <w:rsid w:val="00E32CD7"/>
    <w:rsid w:val="00E37DF5"/>
    <w:rsid w:val="00E42156"/>
    <w:rsid w:val="00E44EE1"/>
    <w:rsid w:val="00E5241D"/>
    <w:rsid w:val="00E52BED"/>
    <w:rsid w:val="00E5363D"/>
    <w:rsid w:val="00E55EE8"/>
    <w:rsid w:val="00E5680C"/>
    <w:rsid w:val="00E61A16"/>
    <w:rsid w:val="00E61C1E"/>
    <w:rsid w:val="00E67F8F"/>
    <w:rsid w:val="00E7358D"/>
    <w:rsid w:val="00E74812"/>
    <w:rsid w:val="00E76267"/>
    <w:rsid w:val="00E81BC1"/>
    <w:rsid w:val="00E8764B"/>
    <w:rsid w:val="00E91F10"/>
    <w:rsid w:val="00E94AA2"/>
    <w:rsid w:val="00E97619"/>
    <w:rsid w:val="00EA096D"/>
    <w:rsid w:val="00EA535B"/>
    <w:rsid w:val="00EA63BF"/>
    <w:rsid w:val="00EA70F5"/>
    <w:rsid w:val="00EA7288"/>
    <w:rsid w:val="00EA769A"/>
    <w:rsid w:val="00EB6B4B"/>
    <w:rsid w:val="00EC0A0A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12969"/>
    <w:rsid w:val="00F1509E"/>
    <w:rsid w:val="00F20B25"/>
    <w:rsid w:val="00F212F3"/>
    <w:rsid w:val="00F278C3"/>
    <w:rsid w:val="00F32AD4"/>
    <w:rsid w:val="00F32AEF"/>
    <w:rsid w:val="00F33077"/>
    <w:rsid w:val="00F35664"/>
    <w:rsid w:val="00F415D8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1641"/>
    <w:rsid w:val="00FB3204"/>
    <w:rsid w:val="00FB3E3F"/>
    <w:rsid w:val="00FB6E40"/>
    <w:rsid w:val="00FB7C84"/>
    <w:rsid w:val="00FD1CCB"/>
    <w:rsid w:val="00FD20CD"/>
    <w:rsid w:val="00FD378B"/>
    <w:rsid w:val="00FD4B80"/>
    <w:rsid w:val="00FD55BA"/>
    <w:rsid w:val="00FD5BF8"/>
    <w:rsid w:val="00FD63FF"/>
    <w:rsid w:val="00FE2688"/>
    <w:rsid w:val="00FE270A"/>
    <w:rsid w:val="00FE281D"/>
    <w:rsid w:val="00FE5514"/>
    <w:rsid w:val="00FE74AF"/>
    <w:rsid w:val="00FF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3095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3</Words>
  <Characters>1475</Characters>
  <Application>Microsoft Office Word</Application>
  <DocSecurity>0</DocSecurity>
  <Lines>4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0/16/23</vt:lpstr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2/20/23</dc:title>
  <dc:subject>Meeting minutes</dc:subject>
  <dc:creator>Shannon Hartwig</dc:creator>
  <cp:keywords/>
  <dc:description/>
  <cp:lastModifiedBy>Miller, Chad (MCD)</cp:lastModifiedBy>
  <cp:revision>9</cp:revision>
  <dcterms:created xsi:type="dcterms:W3CDTF">2024-01-11T16:43:00Z</dcterms:created>
  <dcterms:modified xsi:type="dcterms:W3CDTF">2024-01-1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6c28eb5025b6df15f68d83a4cd19f24ce9f306f5b191fa61ec430ffbe485f6</vt:lpwstr>
  </property>
</Properties>
</file>